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CFF3A" w14:textId="77777777" w:rsidR="00F4798B" w:rsidRPr="00F4798B" w:rsidRDefault="00F4798B" w:rsidP="00F4798B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3C3C3C"/>
          <w:kern w:val="36"/>
        </w:rPr>
      </w:pPr>
      <w:r w:rsidRPr="00F4798B">
        <w:rPr>
          <w:rFonts w:ascii="Arial" w:eastAsia="Times New Roman" w:hAnsi="Arial" w:cs="Arial"/>
          <w:b/>
          <w:bCs/>
          <w:color w:val="3C3C3C"/>
          <w:kern w:val="36"/>
        </w:rPr>
        <w:t xml:space="preserve">Complete Plant Closure of J.S. </w:t>
      </w:r>
      <w:proofErr w:type="spellStart"/>
      <w:r w:rsidRPr="00F4798B">
        <w:rPr>
          <w:rFonts w:ascii="Arial" w:eastAsia="Times New Roman" w:hAnsi="Arial" w:cs="Arial"/>
          <w:b/>
          <w:bCs/>
          <w:color w:val="3C3C3C"/>
          <w:kern w:val="36"/>
        </w:rPr>
        <w:t>Paluch</w:t>
      </w:r>
      <w:proofErr w:type="spellEnd"/>
      <w:r w:rsidRPr="00F4798B">
        <w:rPr>
          <w:rFonts w:ascii="Arial" w:eastAsia="Times New Roman" w:hAnsi="Arial" w:cs="Arial"/>
          <w:b/>
          <w:bCs/>
          <w:color w:val="3C3C3C"/>
          <w:kern w:val="36"/>
        </w:rPr>
        <w:t xml:space="preserve"> - In conjunction with Ziff Capital</w:t>
      </w:r>
    </w:p>
    <w:p w14:paraId="6FAD4A4A" w14:textId="763F1EA2" w:rsidR="00F4798B" w:rsidRPr="00F4798B" w:rsidRDefault="00F4798B" w:rsidP="00F4798B">
      <w:pPr>
        <w:rPr>
          <w:rFonts w:ascii="Arial" w:hAnsi="Arial" w:cs="Arial"/>
          <w:b/>
          <w:bCs/>
        </w:rPr>
      </w:pPr>
      <w:r w:rsidRPr="00F4798B">
        <w:rPr>
          <w:rFonts w:ascii="Arial" w:hAnsi="Arial" w:cs="Arial"/>
          <w:b/>
          <w:bCs/>
          <w:color w:val="3C3C3C"/>
          <w:shd w:val="clear" w:color="auto" w:fill="FAFAFA"/>
        </w:rPr>
        <w:t xml:space="preserve">Mar 22, </w:t>
      </w:r>
      <w:r w:rsidRPr="00F4798B">
        <w:rPr>
          <w:rFonts w:ascii="Arial" w:hAnsi="Arial" w:cs="Arial"/>
          <w:b/>
          <w:bCs/>
          <w:color w:val="3C3C3C"/>
          <w:shd w:val="clear" w:color="auto" w:fill="FAFAFA"/>
        </w:rPr>
        <w:t>2023,</w:t>
      </w:r>
      <w:r w:rsidRPr="00F4798B">
        <w:rPr>
          <w:rFonts w:ascii="Arial" w:hAnsi="Arial" w:cs="Arial"/>
          <w:b/>
          <w:bCs/>
          <w:color w:val="3C3C3C"/>
          <w:shd w:val="clear" w:color="auto" w:fill="FAFAFA"/>
        </w:rPr>
        <w:t xml:space="preserve"> 11am E</w:t>
      </w:r>
      <w:r w:rsidRPr="00F4798B">
        <w:rPr>
          <w:rFonts w:ascii="Arial" w:hAnsi="Arial" w:cs="Arial"/>
          <w:b/>
          <w:bCs/>
          <w:color w:val="3C3C3C"/>
          <w:shd w:val="clear" w:color="auto" w:fill="FAFAFA"/>
        </w:rPr>
        <w:t>S</w:t>
      </w:r>
      <w:r w:rsidRPr="00F4798B">
        <w:rPr>
          <w:rFonts w:ascii="Arial" w:hAnsi="Arial" w:cs="Arial"/>
          <w:b/>
          <w:bCs/>
          <w:color w:val="3C3C3C"/>
          <w:shd w:val="clear" w:color="auto" w:fill="FAFAFA"/>
        </w:rPr>
        <w:t>T</w:t>
      </w:r>
    </w:p>
    <w:p w14:paraId="7580B0E2" w14:textId="3C6AFE5F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  <w:b/>
          <w:bCs/>
        </w:rPr>
        <w:t>Inspection:</w:t>
      </w:r>
      <w:r w:rsidRPr="00F4798B">
        <w:rPr>
          <w:rFonts w:ascii="Arial" w:hAnsi="Arial" w:cs="Arial"/>
        </w:rPr>
        <w:t xml:space="preserve"> 1 Day Preview - Monday, March 20, 2023/ Appointments Required (1-hr</w:t>
      </w:r>
    </w:p>
    <w:p w14:paraId="650ED006" w14:textId="6E871E4A" w:rsid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blocks) 8 AM – 4 PM. Call Jamie at 248-602-1980 to arrange an appointment.</w:t>
      </w:r>
    </w:p>
    <w:p w14:paraId="50A1FD62" w14:textId="77777777" w:rsidR="00F4798B" w:rsidRPr="00F4798B" w:rsidRDefault="00F4798B" w:rsidP="00F4798B">
      <w:pPr>
        <w:rPr>
          <w:rFonts w:ascii="Arial" w:hAnsi="Arial" w:cs="Arial"/>
        </w:rPr>
      </w:pPr>
    </w:p>
    <w:p w14:paraId="044F7530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  <w:b/>
          <w:bCs/>
        </w:rPr>
        <w:t>Removal:</w:t>
      </w:r>
      <w:r w:rsidRPr="00F4798B">
        <w:rPr>
          <w:rFonts w:ascii="Arial" w:hAnsi="Arial" w:cs="Arial"/>
        </w:rPr>
        <w:t xml:space="preserve"> Small items that can be carried out should be removed immediately after the auction</w:t>
      </w:r>
    </w:p>
    <w:p w14:paraId="774F6157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or at the latest, the week after the auction. All items must be removed by March 31,</w:t>
      </w:r>
    </w:p>
    <w:p w14:paraId="3B563B9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2023, unless otherwise discussed and approved by Levy Recovery Group, LLC (“LRG”). Any</w:t>
      </w:r>
    </w:p>
    <w:p w14:paraId="76381858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tem not removed by April 7, 2023, will be deemed abandoned and ownership will revert to the</w:t>
      </w:r>
    </w:p>
    <w:p w14:paraId="610ACCAC" w14:textId="71828638" w:rsid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seller, J.S. </w:t>
      </w:r>
      <w:proofErr w:type="spellStart"/>
      <w:r w:rsidRPr="00F4798B">
        <w:rPr>
          <w:rFonts w:ascii="Arial" w:hAnsi="Arial" w:cs="Arial"/>
        </w:rPr>
        <w:t>Paluch</w:t>
      </w:r>
      <w:proofErr w:type="spellEnd"/>
      <w:r w:rsidRPr="00F4798B">
        <w:rPr>
          <w:rFonts w:ascii="Arial" w:hAnsi="Arial" w:cs="Arial"/>
        </w:rPr>
        <w:t xml:space="preserve"> Co., Inc. (“Seller”).</w:t>
      </w:r>
    </w:p>
    <w:p w14:paraId="37640895" w14:textId="77777777" w:rsidR="00F4798B" w:rsidRPr="00F4798B" w:rsidRDefault="00F4798B" w:rsidP="00F4798B">
      <w:pPr>
        <w:rPr>
          <w:rFonts w:ascii="Arial" w:hAnsi="Arial" w:cs="Arial"/>
        </w:rPr>
      </w:pPr>
    </w:p>
    <w:p w14:paraId="765AC11E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  <w:b/>
          <w:bCs/>
        </w:rPr>
        <w:t>Shipping:</w:t>
      </w:r>
      <w:r w:rsidRPr="00F4798B">
        <w:rPr>
          <w:rFonts w:ascii="Arial" w:hAnsi="Arial" w:cs="Arial"/>
        </w:rPr>
        <w:t xml:space="preserve"> Shipping and Transportation is the responsibility of the buyer.</w:t>
      </w:r>
    </w:p>
    <w:p w14:paraId="12AF858D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Terms: 18.5% Buyer’s Premium online. All purchases are required to have a </w:t>
      </w:r>
      <w:proofErr w:type="gramStart"/>
      <w:r w:rsidRPr="00F4798B">
        <w:rPr>
          <w:rFonts w:ascii="Arial" w:hAnsi="Arial" w:cs="Arial"/>
        </w:rPr>
        <w:t>Buyer</w:t>
      </w:r>
      <w:proofErr w:type="gramEnd"/>
    </w:p>
    <w:p w14:paraId="72A32A31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number. The Buyer number will be valid for this Auction only and may be received in the</w:t>
      </w:r>
    </w:p>
    <w:p w14:paraId="78968DF0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Auction office. The Auctioneer reserves the right to withdraw from sale any of the items listed or</w:t>
      </w:r>
    </w:p>
    <w:p w14:paraId="42D01F0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to sell at this Auction items listed, and reserves the right to group one or more lots, or to</w:t>
      </w:r>
    </w:p>
    <w:p w14:paraId="45425C14" w14:textId="77777777" w:rsidR="00F4798B" w:rsidRPr="00F4798B" w:rsidRDefault="00F4798B" w:rsidP="00F4798B">
      <w:pPr>
        <w:rPr>
          <w:rFonts w:ascii="Arial" w:hAnsi="Arial" w:cs="Arial"/>
        </w:rPr>
      </w:pPr>
      <w:proofErr w:type="gramStart"/>
      <w:r w:rsidRPr="00F4798B">
        <w:rPr>
          <w:rFonts w:ascii="Arial" w:hAnsi="Arial" w:cs="Arial"/>
        </w:rPr>
        <w:t>subdivide</w:t>
      </w:r>
      <w:proofErr w:type="gramEnd"/>
      <w:r w:rsidRPr="00F4798B">
        <w:rPr>
          <w:rFonts w:ascii="Arial" w:hAnsi="Arial" w:cs="Arial"/>
        </w:rPr>
        <w:t xml:space="preserve"> into two or more lots. Whenever the best interest of the Seller will be served, the</w:t>
      </w:r>
    </w:p>
    <w:p w14:paraId="1DD348A1" w14:textId="13AA07E2" w:rsid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Auctioneer reserves the right to sell all the items listed in bulk.</w:t>
      </w:r>
    </w:p>
    <w:p w14:paraId="7CFD3513" w14:textId="77777777" w:rsidR="00F4798B" w:rsidRPr="00F4798B" w:rsidRDefault="00F4798B" w:rsidP="00F4798B">
      <w:pPr>
        <w:rPr>
          <w:rFonts w:ascii="Arial" w:hAnsi="Arial" w:cs="Arial"/>
        </w:rPr>
      </w:pPr>
    </w:p>
    <w:p w14:paraId="4D960867" w14:textId="39EBBCAB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At this auction, and for every auction LRG </w:t>
      </w:r>
      <w:proofErr w:type="gramStart"/>
      <w:r w:rsidRPr="00F4798B">
        <w:rPr>
          <w:rFonts w:ascii="Arial" w:hAnsi="Arial" w:cs="Arial"/>
        </w:rPr>
        <w:t>conduct</w:t>
      </w:r>
      <w:r>
        <w:rPr>
          <w:rFonts w:ascii="Arial" w:hAnsi="Arial" w:cs="Arial"/>
        </w:rPr>
        <w:t>s</w:t>
      </w:r>
      <w:proofErr w:type="gramEnd"/>
      <w:r w:rsidRPr="00F4798B">
        <w:rPr>
          <w:rFonts w:ascii="Arial" w:hAnsi="Arial" w:cs="Arial"/>
        </w:rPr>
        <w:t>, we consider a sale as the following: "When</w:t>
      </w:r>
    </w:p>
    <w:p w14:paraId="0FCD2EF0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the auctioneer asks for a bid, we consider that an offer, and when the attendee raises his or </w:t>
      </w:r>
      <w:proofErr w:type="gramStart"/>
      <w:r w:rsidRPr="00F4798B">
        <w:rPr>
          <w:rFonts w:ascii="Arial" w:hAnsi="Arial" w:cs="Arial"/>
        </w:rPr>
        <w:t>her</w:t>
      </w:r>
      <w:proofErr w:type="gramEnd"/>
    </w:p>
    <w:p w14:paraId="4D8E66A8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addle, or bids in any manner the bidder sees fit, we consider that an acceptance of the offer."</w:t>
      </w:r>
    </w:p>
    <w:p w14:paraId="6B052115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n other words, a bidder’s affirmative action in acceptance of auctioneer’s offer is binding on the</w:t>
      </w:r>
    </w:p>
    <w:p w14:paraId="3ED30B9B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bidder, subject to the terms hereof. By participating in the Auction, each bidder agrees to the</w:t>
      </w:r>
    </w:p>
    <w:p w14:paraId="4170FF38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terms and conditions hereof, without qualification.</w:t>
      </w:r>
    </w:p>
    <w:p w14:paraId="26FBCCE1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f any dispute arises between two or more bidders, the Auctioneer shall have the sole discretion,</w:t>
      </w:r>
    </w:p>
    <w:p w14:paraId="24EF9CCC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n consultation with the Seller, to make a final determination as to the winning bidder or, in the</w:t>
      </w:r>
    </w:p>
    <w:p w14:paraId="175EF569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alternative, to immediately put the lot up for sale again and resell to the highest bidder. </w:t>
      </w:r>
      <w:proofErr w:type="gramStart"/>
      <w:r w:rsidRPr="00F4798B">
        <w:rPr>
          <w:rFonts w:ascii="Arial" w:hAnsi="Arial" w:cs="Arial"/>
        </w:rPr>
        <w:t>When</w:t>
      </w:r>
      <w:proofErr w:type="gramEnd"/>
    </w:p>
    <w:p w14:paraId="30F9729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tems are to be sold by estimated count, measure, or weight, the Buyer will be billed for and</w:t>
      </w:r>
    </w:p>
    <w:p w14:paraId="6CAD121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required to pay for the estimated count, measure, or weight. If any shortage exists at the time of</w:t>
      </w:r>
    </w:p>
    <w:p w14:paraId="469B1DDF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lastRenderedPageBreak/>
        <w:t xml:space="preserve">removal, the Buyer will receive a refund at the rate of purchase. If there is an excess, the </w:t>
      </w:r>
      <w:proofErr w:type="gramStart"/>
      <w:r w:rsidRPr="00F4798B">
        <w:rPr>
          <w:rFonts w:ascii="Arial" w:hAnsi="Arial" w:cs="Arial"/>
        </w:rPr>
        <w:t>Buyer</w:t>
      </w:r>
      <w:proofErr w:type="gramEnd"/>
    </w:p>
    <w:p w14:paraId="47D5CC0D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will be required to accept and pay for this excess based on the rate of purchase. The</w:t>
      </w:r>
    </w:p>
    <w:p w14:paraId="7001F8F8" w14:textId="0E8BC56C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A</w:t>
      </w:r>
      <w:r w:rsidRPr="00F4798B">
        <w:rPr>
          <w:rFonts w:ascii="Arial" w:hAnsi="Arial" w:cs="Arial"/>
        </w:rPr>
        <w:t>uctioneer</w:t>
      </w:r>
      <w:r w:rsidRPr="00F4798B">
        <w:rPr>
          <w:rFonts w:ascii="Arial" w:hAnsi="Arial" w:cs="Arial"/>
        </w:rPr>
        <w:t xml:space="preserve"> reserves the right to reject any and all bids. No lots have a reserve.</w:t>
      </w:r>
    </w:p>
    <w:p w14:paraId="16B931AA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The Auctioneer and Seller are not responsible for the correct description, authenticity,</w:t>
      </w:r>
    </w:p>
    <w:p w14:paraId="59B30C11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genuineness of, or defect in, any lot and make no warranties, expressed or implied, in respect of</w:t>
      </w:r>
    </w:p>
    <w:p w14:paraId="44E2C2B0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any items to be sold in the Auction. Upon delivery of any item to Buyer or Buyer’s agent, Seller</w:t>
      </w:r>
    </w:p>
    <w:p w14:paraId="4A53C3F6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shall be deemed to have sold, assigned, transferred, conveyed, and delivered to Buyer </w:t>
      </w:r>
      <w:proofErr w:type="gramStart"/>
      <w:r w:rsidRPr="00F4798B">
        <w:rPr>
          <w:rFonts w:ascii="Arial" w:hAnsi="Arial" w:cs="Arial"/>
        </w:rPr>
        <w:t>all of</w:t>
      </w:r>
      <w:proofErr w:type="gramEnd"/>
    </w:p>
    <w:p w14:paraId="0A918F09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Seller's rights, titles, and interests in and to that purchased item. Buyer acknowledges and</w:t>
      </w:r>
    </w:p>
    <w:p w14:paraId="0D28F78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agrees that the purchased item is being transferred and conveyed in its “AS IS AND WITH ALL</w:t>
      </w:r>
    </w:p>
    <w:p w14:paraId="77ABE248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FAULTS” condition and without any representation or warranty, express or implied, except as</w:t>
      </w:r>
    </w:p>
    <w:p w14:paraId="1814DCDE" w14:textId="54B4668C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provided herein. No allowance will be made, or sale set aside, on account of any </w:t>
      </w:r>
      <w:r w:rsidRPr="00F4798B">
        <w:rPr>
          <w:rFonts w:ascii="Arial" w:hAnsi="Arial" w:cs="Arial"/>
        </w:rPr>
        <w:t>omissions,</w:t>
      </w:r>
    </w:p>
    <w:p w14:paraId="7369FC19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mperfections, or errors in cataloguing of items for sale. No deductions will be allowed on</w:t>
      </w:r>
    </w:p>
    <w:p w14:paraId="43F947EA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damaged articles as all goods are being sold “AS IS AND WITH ALL FAULTS” without warranty,</w:t>
      </w:r>
    </w:p>
    <w:p w14:paraId="4D48A729" w14:textId="243B85FD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expressed or implied. A deposit of at least 25% of the entire purchase price is required at </w:t>
      </w:r>
      <w:proofErr w:type="gramStart"/>
      <w:r w:rsidRPr="00F4798B">
        <w:rPr>
          <w:rFonts w:ascii="Arial" w:hAnsi="Arial" w:cs="Arial"/>
        </w:rPr>
        <w:t>time</w:t>
      </w:r>
      <w:proofErr w:type="gramEnd"/>
      <w:r w:rsidRPr="00F4798B">
        <w:rPr>
          <w:rFonts w:ascii="Arial" w:hAnsi="Arial" w:cs="Arial"/>
        </w:rPr>
        <w:t>.</w:t>
      </w:r>
    </w:p>
    <w:p w14:paraId="7741B0D9" w14:textId="77B74DF2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of purchase. This deposit may be made at </w:t>
      </w:r>
      <w:r w:rsidRPr="00F4798B">
        <w:rPr>
          <w:rFonts w:ascii="Arial" w:hAnsi="Arial" w:cs="Arial"/>
        </w:rPr>
        <w:t>the time</w:t>
      </w:r>
      <w:r w:rsidRPr="00F4798B">
        <w:rPr>
          <w:rFonts w:ascii="Arial" w:hAnsi="Arial" w:cs="Arial"/>
        </w:rPr>
        <w:t xml:space="preserve"> of registration. Any deposit in excess of the</w:t>
      </w:r>
    </w:p>
    <w:p w14:paraId="2E2A76AF" w14:textId="183F8626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Buyer’s purchases at the </w:t>
      </w:r>
      <w:proofErr w:type="gramStart"/>
      <w:r w:rsidRPr="00F4798B">
        <w:rPr>
          <w:rFonts w:ascii="Arial" w:hAnsi="Arial" w:cs="Arial"/>
        </w:rPr>
        <w:t>auction will auction</w:t>
      </w:r>
      <w:proofErr w:type="gramEnd"/>
      <w:r w:rsidRPr="00F4798B">
        <w:rPr>
          <w:rFonts w:ascii="Arial" w:hAnsi="Arial" w:cs="Arial"/>
        </w:rPr>
        <w:t xml:space="preserve"> will be promptly returned.</w:t>
      </w:r>
    </w:p>
    <w:p w14:paraId="321B5FFF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Everything will be sold to the highest bidders for cash, in accordance with the auctioneers </w:t>
      </w:r>
      <w:proofErr w:type="gramStart"/>
      <w:r w:rsidRPr="00F4798B">
        <w:rPr>
          <w:rFonts w:ascii="Arial" w:hAnsi="Arial" w:cs="Arial"/>
        </w:rPr>
        <w:t>these</w:t>
      </w:r>
      <w:proofErr w:type="gramEnd"/>
    </w:p>
    <w:p w14:paraId="5F3E8F94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Terms of Sale. You can also request a copy of these terms and conditions by email to</w:t>
      </w:r>
    </w:p>
    <w:p w14:paraId="7E1707B7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Accounting@levyrecovery.com.</w:t>
      </w:r>
    </w:p>
    <w:p w14:paraId="548FE759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Your bid constitutes your binding obligation to purchase the item being auctioned, subject to the</w:t>
      </w:r>
    </w:p>
    <w:p w14:paraId="2FAB2284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terms hereof. Place a bid only if you intend to buy the item. </w:t>
      </w:r>
      <w:proofErr w:type="gramStart"/>
      <w:r w:rsidRPr="00F4798B">
        <w:rPr>
          <w:rFonts w:ascii="Arial" w:hAnsi="Arial" w:cs="Arial"/>
        </w:rPr>
        <w:t>Bids</w:t>
      </w:r>
      <w:proofErr w:type="gramEnd"/>
      <w:r w:rsidRPr="00F4798B">
        <w:rPr>
          <w:rFonts w:ascii="Arial" w:hAnsi="Arial" w:cs="Arial"/>
        </w:rPr>
        <w:t xml:space="preserve"> are in US dollars. LRG </w:t>
      </w:r>
      <w:proofErr w:type="gramStart"/>
      <w:r w:rsidRPr="00F4798B">
        <w:rPr>
          <w:rFonts w:ascii="Arial" w:hAnsi="Arial" w:cs="Arial"/>
        </w:rPr>
        <w:t>makes</w:t>
      </w:r>
      <w:proofErr w:type="gramEnd"/>
    </w:p>
    <w:p w14:paraId="5357EBFB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every attempt to accurately describe all items at the auction sale, there are always </w:t>
      </w:r>
      <w:proofErr w:type="gramStart"/>
      <w:r w:rsidRPr="00F4798B">
        <w:rPr>
          <w:rFonts w:ascii="Arial" w:hAnsi="Arial" w:cs="Arial"/>
        </w:rPr>
        <w:t>possibilities</w:t>
      </w:r>
      <w:proofErr w:type="gramEnd"/>
    </w:p>
    <w:p w14:paraId="6F04E7B4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of errors occurring. It is important to know this fact if you plan on placing a Proxy Bid or if </w:t>
      </w:r>
      <w:proofErr w:type="gramStart"/>
      <w:r w:rsidRPr="00F4798B">
        <w:rPr>
          <w:rFonts w:ascii="Arial" w:hAnsi="Arial" w:cs="Arial"/>
        </w:rPr>
        <w:t>you</w:t>
      </w:r>
      <w:proofErr w:type="gramEnd"/>
    </w:p>
    <w:p w14:paraId="2A39D755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lan on bidding over the WEB.</w:t>
      </w:r>
    </w:p>
    <w:p w14:paraId="0806A3EF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lease inspect before you bid and remember, everything is sold “AS IS AND WITH ALL</w:t>
      </w:r>
    </w:p>
    <w:p w14:paraId="01CBC951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FAULTS” and without any representation or warranty, express or implied, except as </w:t>
      </w:r>
      <w:proofErr w:type="gramStart"/>
      <w:r w:rsidRPr="00F4798B">
        <w:rPr>
          <w:rFonts w:ascii="Arial" w:hAnsi="Arial" w:cs="Arial"/>
        </w:rPr>
        <w:t>provided</w:t>
      </w:r>
      <w:proofErr w:type="gramEnd"/>
    </w:p>
    <w:p w14:paraId="01F6D277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herein. Additional information obtained by LRG regarding any item being auctioned will </w:t>
      </w:r>
      <w:proofErr w:type="gramStart"/>
      <w:r w:rsidRPr="00F4798B">
        <w:rPr>
          <w:rFonts w:ascii="Arial" w:hAnsi="Arial" w:cs="Arial"/>
        </w:rPr>
        <w:t>be</w:t>
      </w:r>
      <w:proofErr w:type="gramEnd"/>
    </w:p>
    <w:p w14:paraId="74F4CEE2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osted on the WEB or announced during the auction process.</w:t>
      </w:r>
    </w:p>
    <w:p w14:paraId="6EB1B904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ayments by all successful bidders can pay by credit card (3% fee applied Mastercard &amp; Visa,</w:t>
      </w:r>
    </w:p>
    <w:p w14:paraId="3313D001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5% Amex and Discover), check (certified preferred or personal with bank letter), or wire transfer.</w:t>
      </w:r>
    </w:p>
    <w:p w14:paraId="1A1F9274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lastRenderedPageBreak/>
        <w:t>All successful bidders will receive their invoices via email from LRG the day after the Auction.</w:t>
      </w:r>
    </w:p>
    <w:p w14:paraId="484228AF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Payments are to be made within 72 hours of the close of the Auction close. Payments not</w:t>
      </w:r>
    </w:p>
    <w:p w14:paraId="2D1F926C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received will be cancelled and reported for nonpayment. These terms and conditions </w:t>
      </w:r>
      <w:proofErr w:type="gramStart"/>
      <w:r w:rsidRPr="00F4798B">
        <w:rPr>
          <w:rFonts w:ascii="Arial" w:hAnsi="Arial" w:cs="Arial"/>
        </w:rPr>
        <w:t>are</w:t>
      </w:r>
      <w:proofErr w:type="gramEnd"/>
    </w:p>
    <w:p w14:paraId="2F4112B3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ncorporated into every invoice issued to successful bidders.</w:t>
      </w:r>
    </w:p>
    <w:p w14:paraId="6E773238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  <w:b/>
          <w:bCs/>
        </w:rPr>
        <w:t>Taxes:</w:t>
      </w:r>
      <w:r w:rsidRPr="00F4798B">
        <w:rPr>
          <w:rFonts w:ascii="Arial" w:hAnsi="Arial" w:cs="Arial"/>
        </w:rPr>
        <w:t xml:space="preserve"> All successful bidders will be responsible for sales taxes which will be added to your</w:t>
      </w:r>
    </w:p>
    <w:p w14:paraId="6DCE7C56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invoice unless an exemption certificate is supplied prior to invoicing.</w:t>
      </w:r>
    </w:p>
    <w:p w14:paraId="2584E1F6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  <w:b/>
          <w:bCs/>
        </w:rPr>
        <w:t>Refunds:</w:t>
      </w:r>
      <w:r w:rsidRPr="00F4798B">
        <w:rPr>
          <w:rFonts w:ascii="Arial" w:hAnsi="Arial" w:cs="Arial"/>
        </w:rPr>
        <w:t xml:space="preserve"> No refunds or adjustments will be made once an item has been removed from the</w:t>
      </w:r>
    </w:p>
    <w:p w14:paraId="75DD5170" w14:textId="77777777" w:rsidR="00F4798B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 xml:space="preserve">auction site. All refunds and adjustments are solely at the discretion of LRG after </w:t>
      </w:r>
      <w:proofErr w:type="gramStart"/>
      <w:r w:rsidRPr="00F4798B">
        <w:rPr>
          <w:rFonts w:ascii="Arial" w:hAnsi="Arial" w:cs="Arial"/>
        </w:rPr>
        <w:t>consultation</w:t>
      </w:r>
      <w:proofErr w:type="gramEnd"/>
    </w:p>
    <w:p w14:paraId="68F87205" w14:textId="468A22EF" w:rsidR="002101D1" w:rsidRPr="00F4798B" w:rsidRDefault="00F4798B" w:rsidP="00F4798B">
      <w:pPr>
        <w:rPr>
          <w:rFonts w:ascii="Arial" w:hAnsi="Arial" w:cs="Arial"/>
        </w:rPr>
      </w:pPr>
      <w:r w:rsidRPr="00F4798B">
        <w:rPr>
          <w:rFonts w:ascii="Arial" w:hAnsi="Arial" w:cs="Arial"/>
        </w:rPr>
        <w:t>with the Seller.</w:t>
      </w:r>
    </w:p>
    <w:sectPr w:rsidR="002101D1" w:rsidRPr="00F479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A0NDYyNzW3MDBR0lEKTi0uzszPAykwrAUAqMRKRywAAAA="/>
  </w:docVars>
  <w:rsids>
    <w:rsidRoot w:val="00F4798B"/>
    <w:rsid w:val="002101D1"/>
    <w:rsid w:val="00473AFF"/>
    <w:rsid w:val="00875819"/>
    <w:rsid w:val="00F4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3DFE7"/>
  <w15:chartTrackingRefBased/>
  <w15:docId w15:val="{E831BE31-4D8D-4011-AA51-87E782774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4798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798B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3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35</Words>
  <Characters>4760</Characters>
  <Application>Microsoft Office Word</Application>
  <DocSecurity>0</DocSecurity>
  <Lines>39</Lines>
  <Paragraphs>11</Paragraphs>
  <ScaleCrop>false</ScaleCrop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elick</dc:creator>
  <cp:keywords/>
  <dc:description/>
  <cp:lastModifiedBy>Amanda Melick</cp:lastModifiedBy>
  <cp:revision>1</cp:revision>
  <dcterms:created xsi:type="dcterms:W3CDTF">2023-03-15T13:21:00Z</dcterms:created>
  <dcterms:modified xsi:type="dcterms:W3CDTF">2023-03-15T13:28:00Z</dcterms:modified>
</cp:coreProperties>
</file>